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showing a mixture of red paint and green paint needed for 1 batch of a particular shade of br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8834" cy="896050"/>
            <wp:effectExtent b="0" l="0" r="0" t="0"/>
            <wp:docPr descr="A discrete diagram for two quantities labeled &quot;red paint, in cups&quot; and &quot;green paint, in cups&quot;. The data are as follows: red paint, 2 squares. green paint, 3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2318.2016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8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dd to the diagram so that it shows 3 batches of the same shade of brown paint.</w:t>
      </w:r>
    </w:p>
    <w:p>
      <w:pPr>
        <w:numPr>
          <w:ilvl w:val="0"/>
          <w:numId w:val="1001"/>
        </w:numPr>
      </w:pPr>
      <w:r>
        <w:t xml:space="preserve">Diego makes green paint by mixing 10 tablespoons of yellow paint and 2 tablespoons of blue paint. Which of these mixtures produce the same shade of green paint as Diego’s mixtur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For every 5 tablespoons of blue paint, mix in 1 tablespoon of yellow paint.</w:t>
      </w:r>
    </w:p>
    <w:p>
      <w:pPr>
        <w:numPr>
          <w:ilvl w:val="1"/>
          <w:numId w:val="1002"/>
        </w:numPr>
      </w:pPr>
      <w:r>
        <w:t xml:space="preserve">Mix tablespoons of blue paint and yellow paint in the ratio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ix tablespoons of yellow paint and blue paint in the ratio 15 to 3.</w:t>
      </w:r>
    </w:p>
    <w:p>
      <w:pPr>
        <w:numPr>
          <w:ilvl w:val="1"/>
          <w:numId w:val="1002"/>
        </w:numPr>
      </w:pPr>
      <w:r>
        <w:t xml:space="preserve">Mix 11 tablespoons of yellow paint and 3 tablespoons of blue paint.</w:t>
      </w:r>
    </w:p>
    <w:p>
      <w:pPr>
        <w:numPr>
          <w:ilvl w:val="1"/>
          <w:numId w:val="1002"/>
        </w:numPr>
      </w:pPr>
      <w:r>
        <w:t xml:space="preserve">For every tablespoon of blue paint, mix in 5 tablespoons of yellow paint.</w:t>
      </w:r>
    </w:p>
    <w:p>
      <w:pPr>
        <w:numPr>
          <w:ilvl w:val="0"/>
          <w:numId w:val="1001"/>
        </w:numPr>
      </w:pPr>
      <w:r>
        <w:t xml:space="preserve">To make 1 batch of sky blue paint, Clare mixes 2 cups of blue paint with 1 gallon of white paint.</w:t>
      </w:r>
    </w:p>
    <w:p>
      <w:pPr>
        <w:numPr>
          <w:ilvl w:val="1"/>
          <w:numId w:val="1003"/>
        </w:numPr>
        <w:pStyle w:val="Compact"/>
      </w:pPr>
      <w:r>
        <w:t xml:space="preserve">Explain how Clare can make 2 batches of sky blue paint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darker shade of blue than the sky blue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lighter shade of blue than the sky blue.</w:t>
      </w:r>
    </w:p>
    <w:p>
      <w:pPr>
        <w:numPr>
          <w:ilvl w:val="0"/>
          <w:numId w:val="1001"/>
        </w:numPr>
      </w:pPr>
      <w:r>
        <w:t xml:space="preserve">A smoothie recipe calls for 3 cups of milk, 2 frozen bananas and 1 tablespoon of chocolate syrup.</w:t>
      </w:r>
    </w:p>
    <w:p>
      <w:pPr>
        <w:numPr>
          <w:ilvl w:val="1"/>
          <w:numId w:val="1004"/>
        </w:numPr>
        <w:pStyle w:val="Compact"/>
      </w:pPr>
      <w:r>
        <w:t xml:space="preserve">Create a diagram to represent the quantities of each ingredient in the recipe.</w:t>
      </w:r>
    </w:p>
    <w:p>
      <w:pPr>
        <w:numPr>
          <w:ilvl w:val="1"/>
          <w:numId w:val="1004"/>
        </w:numPr>
        <w:pStyle w:val="Compact"/>
      </w:pPr>
      <w:r>
        <w:t xml:space="preserve">Write 3 different sentences that use a ratio to describe the recipe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. 7 tick marks. Labels starting at first tick: 0, blank, 6, blank, blank, 15, blank." title="" id="25" name="Picture"/>
            <a:graphic>
              <a:graphicData uri="http://schemas.openxmlformats.org/drawingml/2006/picture">
                <pic:pic>
                  <pic:nvPicPr>
                    <pic:cNvPr descr="/app/tmp/embedder-1671032318.24866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Find the area of the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755" cy="2611697"/>
            <wp:effectExtent b="0" l="0" r="0" t="0"/>
            <wp:docPr descr="A parallelogram in a grid. The parallelogram has two vertical sides that are 3 units tall and two sides that rise 4 units over 7 units across." title="" id="28" name="Picture"/>
            <a:graphic>
              <a:graphicData uri="http://schemas.openxmlformats.org/drawingml/2006/picture">
                <pic:pic>
                  <pic:nvPicPr>
                    <pic:cNvPr descr="/app/tmp/embedder-1671032318.2779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  <w:pStyle w:val="Compact"/>
      </w:pPr>
      <m:oMath>
        <m:r>
          <m:t>1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r>
          <m:t>1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equal 0.)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38Z</dcterms:created>
  <dcterms:modified xsi:type="dcterms:W3CDTF">2022-12-14T15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jbC8hf1Vlzg0YtcIJutuvHBBzX4+BvzNwhorvEqEQdnJ5SpNctBLZn5TMh5kLe0i99msNpvXRJVsTSz8urGQ==</vt:lpwstr>
  </property>
</Properties>
</file>